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C3D3002" w14:textId="77777777" w:rsidR="00B333FD" w:rsidRPr="00C52818" w:rsidRDefault="00B333FD" w:rsidP="00B333FD">
      <w:pPr>
        <w:jc w:val="center"/>
        <w:rPr>
          <w:b/>
          <w:bCs/>
          <w:sz w:val="32"/>
          <w:szCs w:val="32"/>
        </w:rPr>
      </w:pPr>
      <w:r w:rsidRPr="00C52818">
        <w:rPr>
          <w:b/>
          <w:bCs/>
          <w:sz w:val="32"/>
          <w:szCs w:val="32"/>
        </w:rPr>
        <w:t>Client Team Meeting</w:t>
      </w:r>
    </w:p>
    <w:p w14:paraId="426780FD" w14:textId="77777777" w:rsidR="00B333FD" w:rsidRPr="00C52818" w:rsidRDefault="00B333FD" w:rsidP="00B333FD">
      <w:pPr>
        <w:rPr>
          <w:b/>
          <w:bCs/>
        </w:rPr>
      </w:pPr>
    </w:p>
    <w:tbl>
      <w:tblPr>
        <w:tblW w:w="8100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740"/>
        <w:gridCol w:w="5360"/>
      </w:tblGrid>
      <w:tr w:rsidR="00B333FD" w:rsidRPr="00C52818" w14:paraId="3F7D3A09" w14:textId="77777777" w:rsidTr="005F695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17CC2F99" w14:textId="77777777" w:rsidR="00B333FD" w:rsidRPr="00C52818" w:rsidRDefault="00B333FD" w:rsidP="005F6955">
            <w:pPr>
              <w:rPr>
                <w:b/>
                <w:bCs/>
                <w:color w:val="000000"/>
              </w:rPr>
            </w:pPr>
            <w:r w:rsidRPr="00C52818">
              <w:rPr>
                <w:b/>
                <w:bCs/>
                <w:color w:val="000000"/>
              </w:rPr>
              <w:t>Project Name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0F4AB137" w14:textId="77777777" w:rsidR="00B333FD" w:rsidRPr="00C52818" w:rsidRDefault="00B333FD" w:rsidP="005F6955">
            <w:pPr>
              <w:rPr>
                <w:color w:val="000000"/>
              </w:rPr>
            </w:pPr>
            <w:r w:rsidRPr="00C52818">
              <w:rPr>
                <w:color w:val="000000"/>
              </w:rPr>
              <w:t> Indian Student Association</w:t>
            </w:r>
            <w:r>
              <w:rPr>
                <w:color w:val="000000"/>
              </w:rPr>
              <w:t xml:space="preserve"> - NWMSU</w:t>
            </w:r>
          </w:p>
        </w:tc>
      </w:tr>
      <w:tr w:rsidR="00B333FD" w:rsidRPr="00C52818" w14:paraId="20435FED" w14:textId="77777777" w:rsidTr="005F695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14:paraId="422847CE" w14:textId="77777777" w:rsidR="00B333FD" w:rsidRPr="00C52818" w:rsidRDefault="00B333FD" w:rsidP="005F6955">
            <w:pPr>
              <w:rPr>
                <w:b/>
                <w:bCs/>
                <w:color w:val="000000"/>
              </w:rPr>
            </w:pPr>
            <w:r w:rsidRPr="00C52818">
              <w:rPr>
                <w:b/>
                <w:bCs/>
                <w:color w:val="000000"/>
              </w:rPr>
              <w:t>Purpose:</w:t>
            </w:r>
          </w:p>
        </w:tc>
        <w:tc>
          <w:tcPr>
            <w:tcW w:w="5360" w:type="dxa"/>
            <w:shd w:val="clear" w:color="auto" w:fill="auto"/>
            <w:noWrap/>
            <w:vAlign w:val="bottom"/>
          </w:tcPr>
          <w:p w14:paraId="1E579031" w14:textId="55EA9542" w:rsidR="00B333FD" w:rsidRPr="00C52818" w:rsidRDefault="00B85AEA" w:rsidP="005F6955">
            <w:pPr>
              <w:rPr>
                <w:color w:val="000000"/>
              </w:rPr>
            </w:pPr>
            <w:r>
              <w:rPr>
                <w:color w:val="000000"/>
              </w:rPr>
              <w:t>Revision of requirements</w:t>
            </w:r>
            <w:bookmarkStart w:id="0" w:name="_GoBack"/>
            <w:bookmarkEnd w:id="0"/>
          </w:p>
        </w:tc>
      </w:tr>
      <w:tr w:rsidR="00B333FD" w:rsidRPr="00C52818" w14:paraId="72CDE88E" w14:textId="77777777" w:rsidTr="005F695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53C3BC72" w14:textId="77777777" w:rsidR="00B333FD" w:rsidRPr="00C52818" w:rsidRDefault="00B333FD" w:rsidP="005F6955">
            <w:pPr>
              <w:rPr>
                <w:b/>
                <w:bCs/>
                <w:color w:val="000000"/>
              </w:rPr>
            </w:pPr>
            <w:r w:rsidRPr="00C52818">
              <w:rPr>
                <w:b/>
                <w:bCs/>
                <w:color w:val="000000"/>
              </w:rPr>
              <w:t>Day, Date &amp; Time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172147D8" w14:textId="1FA8678F" w:rsidR="00B333FD" w:rsidRPr="00C52818" w:rsidRDefault="000F61B1" w:rsidP="005F6955">
            <w:pPr>
              <w:rPr>
                <w:color w:val="000000"/>
              </w:rPr>
            </w:pPr>
            <w:r>
              <w:rPr>
                <w:color w:val="000000"/>
              </w:rPr>
              <w:t> Tuesday, June 16</w:t>
            </w:r>
            <w:r w:rsidR="00B333FD" w:rsidRPr="00C52818">
              <w:rPr>
                <w:color w:val="000000"/>
              </w:rPr>
              <w:t>, 2020 1:00 PM CST</w:t>
            </w:r>
          </w:p>
        </w:tc>
      </w:tr>
      <w:tr w:rsidR="00B333FD" w:rsidRPr="00C52818" w14:paraId="5B7D0BA0" w14:textId="77777777" w:rsidTr="005F695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605F8D8A" w14:textId="77777777" w:rsidR="00B333FD" w:rsidRPr="00C52818" w:rsidRDefault="00B333FD" w:rsidP="005F6955">
            <w:pPr>
              <w:rPr>
                <w:b/>
                <w:bCs/>
                <w:color w:val="000000"/>
              </w:rPr>
            </w:pPr>
            <w:r w:rsidRPr="00C52818">
              <w:rPr>
                <w:b/>
                <w:bCs/>
                <w:color w:val="000000"/>
              </w:rPr>
              <w:t>Location of Meeting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4CC5CE02" w14:textId="77777777" w:rsidR="00B333FD" w:rsidRPr="00C52818" w:rsidRDefault="00B333FD" w:rsidP="005F6955">
            <w:pPr>
              <w:rPr>
                <w:color w:val="000000"/>
              </w:rPr>
            </w:pPr>
            <w:r w:rsidRPr="00C52818">
              <w:rPr>
                <w:color w:val="000000"/>
              </w:rPr>
              <w:t xml:space="preserve"> Online conference - Zoom </w:t>
            </w:r>
          </w:p>
        </w:tc>
      </w:tr>
      <w:tr w:rsidR="00B333FD" w:rsidRPr="00C52818" w14:paraId="6B0D679E" w14:textId="77777777" w:rsidTr="005F695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6733DE5A" w14:textId="77777777" w:rsidR="00B333FD" w:rsidRPr="00C52818" w:rsidRDefault="00B333FD" w:rsidP="005F6955">
            <w:pPr>
              <w:rPr>
                <w:b/>
                <w:bCs/>
                <w:color w:val="000000"/>
              </w:rPr>
            </w:pPr>
            <w:r w:rsidRPr="00C52818">
              <w:rPr>
                <w:b/>
                <w:bCs/>
                <w:color w:val="000000"/>
              </w:rPr>
              <w:t>Attendees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4BE60BBF" w14:textId="77777777" w:rsidR="00B333FD" w:rsidRDefault="00B333FD" w:rsidP="005F6955">
            <w:pPr>
              <w:rPr>
                <w:color w:val="000000"/>
              </w:rPr>
            </w:pPr>
            <w:r w:rsidRPr="00C52818">
              <w:rPr>
                <w:color w:val="000000"/>
              </w:rPr>
              <w:t xml:space="preserve">Dr. </w:t>
            </w:r>
            <w:proofErr w:type="spellStart"/>
            <w:r w:rsidRPr="00C52818">
              <w:rPr>
                <w:color w:val="000000"/>
              </w:rPr>
              <w:t>Zhengrui</w:t>
            </w:r>
            <w:proofErr w:type="spellEnd"/>
            <w:r w:rsidRPr="00C52818">
              <w:rPr>
                <w:color w:val="000000"/>
              </w:rPr>
              <w:t xml:space="preserve"> Qin</w:t>
            </w:r>
          </w:p>
          <w:p w14:paraId="535D6B30" w14:textId="77777777" w:rsidR="00B333FD" w:rsidRDefault="00B333FD" w:rsidP="005F6955">
            <w:pPr>
              <w:rPr>
                <w:color w:val="000000"/>
              </w:rPr>
            </w:pPr>
          </w:p>
          <w:p w14:paraId="41E5F13F" w14:textId="77777777" w:rsidR="00B333FD" w:rsidRPr="00C52818" w:rsidRDefault="00B333FD" w:rsidP="005F6955">
            <w:pPr>
              <w:rPr>
                <w:color w:val="000000"/>
              </w:rPr>
            </w:pPr>
            <w:r w:rsidRPr="00C52818">
              <w:rPr>
                <w:color w:val="000000"/>
              </w:rPr>
              <w:t>Bharat Reddy Male</w:t>
            </w:r>
          </w:p>
          <w:p w14:paraId="2D64CB70" w14:textId="77777777" w:rsidR="00B333FD" w:rsidRPr="00C52818" w:rsidRDefault="00B333FD" w:rsidP="005F6955">
            <w:pPr>
              <w:rPr>
                <w:color w:val="000000"/>
              </w:rPr>
            </w:pPr>
            <w:proofErr w:type="spellStart"/>
            <w:r w:rsidRPr="00C52818">
              <w:rPr>
                <w:color w:val="000000"/>
              </w:rPr>
              <w:t>Bhavya</w:t>
            </w:r>
            <w:proofErr w:type="spellEnd"/>
            <w:r w:rsidRPr="00C52818">
              <w:rPr>
                <w:color w:val="000000"/>
              </w:rPr>
              <w:t xml:space="preserve"> </w:t>
            </w:r>
            <w:proofErr w:type="spellStart"/>
            <w:r w:rsidRPr="00C52818">
              <w:rPr>
                <w:color w:val="000000"/>
              </w:rPr>
              <w:t>Deepthi</w:t>
            </w:r>
            <w:proofErr w:type="spellEnd"/>
            <w:r w:rsidRPr="00C52818">
              <w:rPr>
                <w:color w:val="000000"/>
              </w:rPr>
              <w:t> </w:t>
            </w:r>
            <w:proofErr w:type="spellStart"/>
            <w:r w:rsidRPr="00C52818">
              <w:rPr>
                <w:color w:val="000000"/>
              </w:rPr>
              <w:t>Gorrepati</w:t>
            </w:r>
            <w:proofErr w:type="spellEnd"/>
          </w:p>
          <w:p w14:paraId="0EDD6174" w14:textId="77777777" w:rsidR="00B333FD" w:rsidRPr="00C52818" w:rsidRDefault="00B333FD" w:rsidP="005F6955">
            <w:pPr>
              <w:rPr>
                <w:color w:val="000000"/>
              </w:rPr>
            </w:pPr>
            <w:proofErr w:type="spellStart"/>
            <w:r w:rsidRPr="00C52818">
              <w:rPr>
                <w:color w:val="000000"/>
              </w:rPr>
              <w:t>Mahalakshmi</w:t>
            </w:r>
            <w:proofErr w:type="spellEnd"/>
            <w:r w:rsidRPr="00C52818">
              <w:rPr>
                <w:color w:val="000000"/>
              </w:rPr>
              <w:t xml:space="preserve"> </w:t>
            </w:r>
            <w:proofErr w:type="spellStart"/>
            <w:r w:rsidRPr="00C52818">
              <w:rPr>
                <w:color w:val="000000"/>
              </w:rPr>
              <w:t>Kongari</w:t>
            </w:r>
            <w:proofErr w:type="spellEnd"/>
          </w:p>
          <w:p w14:paraId="5DF069D8" w14:textId="77777777" w:rsidR="00B333FD" w:rsidRPr="00C52818" w:rsidRDefault="00B333FD" w:rsidP="005F6955">
            <w:pPr>
              <w:rPr>
                <w:color w:val="000000"/>
              </w:rPr>
            </w:pPr>
            <w:r w:rsidRPr="00C52818">
              <w:rPr>
                <w:color w:val="000000"/>
              </w:rPr>
              <w:t xml:space="preserve">Sai </w:t>
            </w:r>
            <w:proofErr w:type="spellStart"/>
            <w:r w:rsidRPr="00C52818">
              <w:rPr>
                <w:color w:val="000000"/>
              </w:rPr>
              <w:t>Jyothsna</w:t>
            </w:r>
            <w:proofErr w:type="spellEnd"/>
            <w:r w:rsidRPr="00C52818">
              <w:rPr>
                <w:color w:val="000000"/>
              </w:rPr>
              <w:t xml:space="preserve"> </w:t>
            </w:r>
            <w:proofErr w:type="spellStart"/>
            <w:r w:rsidRPr="00C52818">
              <w:rPr>
                <w:color w:val="000000"/>
              </w:rPr>
              <w:t>Mathi</w:t>
            </w:r>
            <w:proofErr w:type="spellEnd"/>
          </w:p>
          <w:p w14:paraId="6B1960FA" w14:textId="77777777" w:rsidR="00B333FD" w:rsidRPr="00C52818" w:rsidRDefault="00B333FD" w:rsidP="005F6955">
            <w:pPr>
              <w:rPr>
                <w:color w:val="000000"/>
              </w:rPr>
            </w:pPr>
            <w:proofErr w:type="spellStart"/>
            <w:r w:rsidRPr="00C52818">
              <w:rPr>
                <w:color w:val="000000"/>
              </w:rPr>
              <w:t>Jeevan</w:t>
            </w:r>
            <w:proofErr w:type="spellEnd"/>
            <w:r w:rsidRPr="00C52818">
              <w:rPr>
                <w:color w:val="000000"/>
              </w:rPr>
              <w:t xml:space="preserve"> Reddy </w:t>
            </w:r>
            <w:proofErr w:type="spellStart"/>
            <w:r w:rsidRPr="00C52818">
              <w:rPr>
                <w:color w:val="000000"/>
              </w:rPr>
              <w:t>Mure</w:t>
            </w:r>
            <w:proofErr w:type="spellEnd"/>
          </w:p>
          <w:p w14:paraId="47AA4B09" w14:textId="77777777" w:rsidR="00B333FD" w:rsidRPr="00C52818" w:rsidRDefault="00B333FD" w:rsidP="005F6955">
            <w:pPr>
              <w:rPr>
                <w:color w:val="000000"/>
              </w:rPr>
            </w:pPr>
            <w:r w:rsidRPr="00C52818">
              <w:rPr>
                <w:color w:val="000000"/>
              </w:rPr>
              <w:t>Dheeraj Edupuganti</w:t>
            </w:r>
          </w:p>
        </w:tc>
      </w:tr>
      <w:tr w:rsidR="00B333FD" w:rsidRPr="00C52818" w14:paraId="7DF43993" w14:textId="77777777" w:rsidTr="005F695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  <w:hideMark/>
          </w:tcPr>
          <w:p w14:paraId="7C4CFFF2" w14:textId="77777777" w:rsidR="00B333FD" w:rsidRPr="00C52818" w:rsidRDefault="00B333FD" w:rsidP="005F6955">
            <w:pPr>
              <w:rPr>
                <w:b/>
                <w:bCs/>
                <w:color w:val="000000"/>
              </w:rPr>
            </w:pPr>
            <w:r w:rsidRPr="00C52818">
              <w:rPr>
                <w:b/>
                <w:bCs/>
                <w:color w:val="000000"/>
              </w:rPr>
              <w:t>Absentees:</w:t>
            </w:r>
          </w:p>
        </w:tc>
        <w:tc>
          <w:tcPr>
            <w:tcW w:w="5360" w:type="dxa"/>
            <w:shd w:val="clear" w:color="auto" w:fill="auto"/>
            <w:noWrap/>
            <w:vAlign w:val="bottom"/>
            <w:hideMark/>
          </w:tcPr>
          <w:p w14:paraId="3103E851" w14:textId="77777777" w:rsidR="00B333FD" w:rsidRPr="00C52818" w:rsidRDefault="00B333FD" w:rsidP="005F6955">
            <w:pPr>
              <w:rPr>
                <w:color w:val="000000"/>
              </w:rPr>
            </w:pPr>
            <w:r w:rsidRPr="00C52818">
              <w:rPr>
                <w:color w:val="000000"/>
              </w:rPr>
              <w:t>None</w:t>
            </w:r>
          </w:p>
        </w:tc>
      </w:tr>
      <w:tr w:rsidR="00B333FD" w:rsidRPr="00C52818" w14:paraId="66A09609" w14:textId="77777777" w:rsidTr="005F6955">
        <w:trPr>
          <w:trHeight w:val="375"/>
        </w:trPr>
        <w:tc>
          <w:tcPr>
            <w:tcW w:w="2740" w:type="dxa"/>
            <w:shd w:val="clear" w:color="auto" w:fill="auto"/>
            <w:noWrap/>
            <w:vAlign w:val="center"/>
          </w:tcPr>
          <w:p w14:paraId="1D51A78D" w14:textId="77777777" w:rsidR="00B333FD" w:rsidRPr="00C52818" w:rsidRDefault="00B333FD" w:rsidP="005F6955">
            <w:pPr>
              <w:rPr>
                <w:b/>
                <w:bCs/>
                <w:color w:val="000000"/>
              </w:rPr>
            </w:pPr>
          </w:p>
        </w:tc>
        <w:tc>
          <w:tcPr>
            <w:tcW w:w="5360" w:type="dxa"/>
            <w:shd w:val="clear" w:color="auto" w:fill="auto"/>
            <w:noWrap/>
            <w:vAlign w:val="bottom"/>
          </w:tcPr>
          <w:p w14:paraId="60959C78" w14:textId="77777777" w:rsidR="00B333FD" w:rsidRPr="00C52818" w:rsidRDefault="00B333FD" w:rsidP="005F6955">
            <w:pPr>
              <w:rPr>
                <w:color w:val="000000"/>
              </w:rPr>
            </w:pPr>
          </w:p>
        </w:tc>
      </w:tr>
    </w:tbl>
    <w:p w14:paraId="39A8CD6F" w14:textId="77777777" w:rsidR="00B333FD" w:rsidRPr="00C52818" w:rsidRDefault="00B333FD" w:rsidP="00B333FD">
      <w:pPr>
        <w:rPr>
          <w:b/>
          <w:bCs/>
        </w:rPr>
      </w:pPr>
    </w:p>
    <w:p w14:paraId="1BDDDFF6" w14:textId="77777777" w:rsidR="00B333FD" w:rsidRPr="00C52818" w:rsidRDefault="00B333FD" w:rsidP="00B333FD">
      <w:pPr>
        <w:rPr>
          <w:b/>
          <w:bCs/>
          <w:sz w:val="28"/>
          <w:szCs w:val="28"/>
        </w:rPr>
      </w:pPr>
      <w:r w:rsidRPr="00C52818">
        <w:rPr>
          <w:b/>
          <w:bCs/>
          <w:sz w:val="28"/>
          <w:szCs w:val="28"/>
        </w:rPr>
        <w:t>Agenda:</w:t>
      </w:r>
    </w:p>
    <w:p w14:paraId="29E5A288" w14:textId="3D2F5C22" w:rsidR="00B333FD" w:rsidRPr="00C52818" w:rsidRDefault="000F61B1" w:rsidP="00B333FD">
      <w:pPr>
        <w:numPr>
          <w:ilvl w:val="0"/>
          <w:numId w:val="1"/>
        </w:numPr>
      </w:pPr>
      <w:r>
        <w:t>Revision of Requirements</w:t>
      </w:r>
    </w:p>
    <w:p w14:paraId="2D4D2C0A" w14:textId="77777777" w:rsidR="00B333FD" w:rsidRPr="00C52818" w:rsidRDefault="00B333FD" w:rsidP="00B333FD">
      <w:pPr>
        <w:numPr>
          <w:ilvl w:val="0"/>
          <w:numId w:val="1"/>
        </w:numPr>
      </w:pPr>
      <w:r w:rsidRPr="00C52818">
        <w:t>Discussion of project scope, time, and cost goals</w:t>
      </w:r>
    </w:p>
    <w:p w14:paraId="049F4691" w14:textId="77777777" w:rsidR="00B333FD" w:rsidRPr="00C52818" w:rsidRDefault="00B333FD" w:rsidP="00B333FD">
      <w:pPr>
        <w:numPr>
          <w:ilvl w:val="0"/>
          <w:numId w:val="1"/>
        </w:numPr>
      </w:pPr>
      <w:r w:rsidRPr="00C52818">
        <w:t>Discussion of other important topics</w:t>
      </w:r>
    </w:p>
    <w:p w14:paraId="6D62CE5D" w14:textId="77777777" w:rsidR="00B333FD" w:rsidRPr="00C52818" w:rsidRDefault="00B333FD" w:rsidP="00B333FD">
      <w:pPr>
        <w:rPr>
          <w:b/>
        </w:rPr>
      </w:pPr>
    </w:p>
    <w:p w14:paraId="0293ADA4" w14:textId="77777777" w:rsidR="00B333FD" w:rsidRPr="00C52818" w:rsidRDefault="00B333FD" w:rsidP="00B333FD">
      <w:pPr>
        <w:rPr>
          <w:b/>
        </w:rPr>
      </w:pPr>
      <w:r w:rsidRPr="00C52818">
        <w:rPr>
          <w:b/>
        </w:rPr>
        <w:t>Client Wish List: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952"/>
        <w:gridCol w:w="2376"/>
        <w:gridCol w:w="2160"/>
      </w:tblGrid>
      <w:tr w:rsidR="00B333FD" w:rsidRPr="00C52818" w14:paraId="459E4AE6" w14:textId="77777777" w:rsidTr="005F6955">
        <w:tc>
          <w:tcPr>
            <w:tcW w:w="2952" w:type="dxa"/>
          </w:tcPr>
          <w:p w14:paraId="767916C2" w14:textId="77777777" w:rsidR="00B333FD" w:rsidRPr="00C52818" w:rsidRDefault="00B333FD" w:rsidP="005F6955">
            <w:pPr>
              <w:rPr>
                <w:b/>
              </w:rPr>
            </w:pPr>
            <w:r w:rsidRPr="00C52818">
              <w:rPr>
                <w:b/>
              </w:rPr>
              <w:t>Action Item</w:t>
            </w:r>
          </w:p>
        </w:tc>
        <w:tc>
          <w:tcPr>
            <w:tcW w:w="2376" w:type="dxa"/>
          </w:tcPr>
          <w:p w14:paraId="1E6B1ACD" w14:textId="77777777" w:rsidR="00B333FD" w:rsidRPr="00C52818" w:rsidRDefault="00B333FD" w:rsidP="005F6955">
            <w:pPr>
              <w:rPr>
                <w:b/>
              </w:rPr>
            </w:pPr>
            <w:r w:rsidRPr="00C52818">
              <w:rPr>
                <w:b/>
              </w:rPr>
              <w:t>Assigned To</w:t>
            </w:r>
          </w:p>
        </w:tc>
        <w:tc>
          <w:tcPr>
            <w:tcW w:w="2160" w:type="dxa"/>
          </w:tcPr>
          <w:p w14:paraId="0DEFDA81" w14:textId="77777777" w:rsidR="00B333FD" w:rsidRPr="00C52818" w:rsidRDefault="00B333FD" w:rsidP="005F6955">
            <w:pPr>
              <w:rPr>
                <w:b/>
              </w:rPr>
            </w:pPr>
            <w:r w:rsidRPr="00C52818">
              <w:rPr>
                <w:b/>
              </w:rPr>
              <w:t>Due Date</w:t>
            </w:r>
          </w:p>
        </w:tc>
      </w:tr>
      <w:tr w:rsidR="00B333FD" w:rsidRPr="00C52818" w14:paraId="7734DD45" w14:textId="77777777" w:rsidTr="005F6955">
        <w:tc>
          <w:tcPr>
            <w:tcW w:w="2952" w:type="dxa"/>
          </w:tcPr>
          <w:p w14:paraId="64AC30B2" w14:textId="4DBAA9BD" w:rsidR="00B333FD" w:rsidRPr="00C52818" w:rsidRDefault="00360820" w:rsidP="005F6955">
            <w:r>
              <w:t xml:space="preserve">Requirements Gathering </w:t>
            </w:r>
          </w:p>
        </w:tc>
        <w:tc>
          <w:tcPr>
            <w:tcW w:w="2376" w:type="dxa"/>
          </w:tcPr>
          <w:p w14:paraId="3CD50005" w14:textId="06250F18" w:rsidR="00B333FD" w:rsidRPr="00C52818" w:rsidRDefault="00360820" w:rsidP="005F6955">
            <w:r>
              <w:t>Team</w:t>
            </w:r>
          </w:p>
        </w:tc>
        <w:tc>
          <w:tcPr>
            <w:tcW w:w="2160" w:type="dxa"/>
          </w:tcPr>
          <w:p w14:paraId="526E941C" w14:textId="3F71A44C" w:rsidR="00B333FD" w:rsidRPr="00C52818" w:rsidRDefault="00360820" w:rsidP="005F6955">
            <w:r>
              <w:t>06/16</w:t>
            </w:r>
            <w:r w:rsidR="00B333FD" w:rsidRPr="00C52818">
              <w:t>/2020</w:t>
            </w:r>
          </w:p>
        </w:tc>
      </w:tr>
    </w:tbl>
    <w:p w14:paraId="269033E2" w14:textId="77777777" w:rsidR="00B333FD" w:rsidRPr="00C52818" w:rsidRDefault="00B333FD" w:rsidP="00B333FD">
      <w:pPr>
        <w:rPr>
          <w:b/>
        </w:rPr>
      </w:pPr>
    </w:p>
    <w:p w14:paraId="05233C52" w14:textId="77777777" w:rsidR="00B333FD" w:rsidRPr="00C52818" w:rsidRDefault="00B333FD" w:rsidP="00B333FD"/>
    <w:p w14:paraId="33CDD9C0" w14:textId="34CFEB98" w:rsidR="00B333FD" w:rsidRPr="00C52818" w:rsidRDefault="00B333FD" w:rsidP="00B333FD">
      <w:r w:rsidRPr="00C52818">
        <w:rPr>
          <w:b/>
        </w:rPr>
        <w:t xml:space="preserve">Date and time of next client meeting: </w:t>
      </w:r>
      <w:r w:rsidR="00360820">
        <w:t>To be scheduled as per request.</w:t>
      </w:r>
    </w:p>
    <w:p w14:paraId="7B276AEC" w14:textId="77777777" w:rsidR="00B333FD" w:rsidRPr="00C52818" w:rsidRDefault="00B333FD" w:rsidP="00B333FD"/>
    <w:p w14:paraId="323DC736" w14:textId="77777777" w:rsidR="00B333FD" w:rsidRPr="00C52818" w:rsidRDefault="00B333FD" w:rsidP="00B333FD"/>
    <w:p w14:paraId="02ED4C5F" w14:textId="77777777" w:rsidR="00B9135B" w:rsidRPr="00B333FD" w:rsidRDefault="00B9135B" w:rsidP="00B333FD"/>
    <w:sectPr w:rsidR="00B9135B" w:rsidRPr="00B333FD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ＭＳ 明朝"/>
    <w:panose1 w:val="02020609040205080304"/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C6615D7"/>
    <w:multiLevelType w:val="hybridMultilevel"/>
    <w:tmpl w:val="1826C9E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MwNjUyNLY0NDAxMDFW0lEKTi0uzszPAykwrAUAHCAEgCwAAAA="/>
  </w:docVars>
  <w:rsids>
    <w:rsidRoot w:val="0052756B"/>
    <w:rsid w:val="000027AD"/>
    <w:rsid w:val="0000418E"/>
    <w:rsid w:val="00006733"/>
    <w:rsid w:val="00010640"/>
    <w:rsid w:val="00014177"/>
    <w:rsid w:val="0001542E"/>
    <w:rsid w:val="000244D8"/>
    <w:rsid w:val="0002531F"/>
    <w:rsid w:val="00025A20"/>
    <w:rsid w:val="00030F48"/>
    <w:rsid w:val="00031D39"/>
    <w:rsid w:val="00036061"/>
    <w:rsid w:val="00036A7A"/>
    <w:rsid w:val="000372F2"/>
    <w:rsid w:val="00037425"/>
    <w:rsid w:val="00040262"/>
    <w:rsid w:val="000433CF"/>
    <w:rsid w:val="000436C1"/>
    <w:rsid w:val="00043ADE"/>
    <w:rsid w:val="000441EE"/>
    <w:rsid w:val="00045647"/>
    <w:rsid w:val="00047A82"/>
    <w:rsid w:val="00050FA9"/>
    <w:rsid w:val="00054992"/>
    <w:rsid w:val="000551CB"/>
    <w:rsid w:val="00055B79"/>
    <w:rsid w:val="000567F8"/>
    <w:rsid w:val="0005686F"/>
    <w:rsid w:val="00060EA1"/>
    <w:rsid w:val="00064E80"/>
    <w:rsid w:val="000657D5"/>
    <w:rsid w:val="00066DFB"/>
    <w:rsid w:val="00067B77"/>
    <w:rsid w:val="00070401"/>
    <w:rsid w:val="000724A5"/>
    <w:rsid w:val="00073540"/>
    <w:rsid w:val="00077772"/>
    <w:rsid w:val="00081B88"/>
    <w:rsid w:val="0008554B"/>
    <w:rsid w:val="00085A9B"/>
    <w:rsid w:val="00085DC7"/>
    <w:rsid w:val="00086CA8"/>
    <w:rsid w:val="00097E9B"/>
    <w:rsid w:val="000A2B7E"/>
    <w:rsid w:val="000A41AE"/>
    <w:rsid w:val="000A6431"/>
    <w:rsid w:val="000A6543"/>
    <w:rsid w:val="000B093E"/>
    <w:rsid w:val="000B38FF"/>
    <w:rsid w:val="000C68DD"/>
    <w:rsid w:val="000D1F98"/>
    <w:rsid w:val="000D33AB"/>
    <w:rsid w:val="000D43E4"/>
    <w:rsid w:val="000D4812"/>
    <w:rsid w:val="000E15FC"/>
    <w:rsid w:val="000E23DA"/>
    <w:rsid w:val="000E3B9C"/>
    <w:rsid w:val="000F0155"/>
    <w:rsid w:val="000F141B"/>
    <w:rsid w:val="000F3328"/>
    <w:rsid w:val="000F3CF3"/>
    <w:rsid w:val="000F61B1"/>
    <w:rsid w:val="000F7C73"/>
    <w:rsid w:val="00101821"/>
    <w:rsid w:val="00110046"/>
    <w:rsid w:val="00110EDB"/>
    <w:rsid w:val="00111488"/>
    <w:rsid w:val="0011588D"/>
    <w:rsid w:val="001179EE"/>
    <w:rsid w:val="00117DD2"/>
    <w:rsid w:val="0012027B"/>
    <w:rsid w:val="00124D40"/>
    <w:rsid w:val="00125D67"/>
    <w:rsid w:val="001327B0"/>
    <w:rsid w:val="00132E32"/>
    <w:rsid w:val="0013396E"/>
    <w:rsid w:val="00134035"/>
    <w:rsid w:val="001360FB"/>
    <w:rsid w:val="001402B4"/>
    <w:rsid w:val="0014219D"/>
    <w:rsid w:val="001438C5"/>
    <w:rsid w:val="00146668"/>
    <w:rsid w:val="00146932"/>
    <w:rsid w:val="00147752"/>
    <w:rsid w:val="00147DF3"/>
    <w:rsid w:val="001500A7"/>
    <w:rsid w:val="00151A42"/>
    <w:rsid w:val="00152969"/>
    <w:rsid w:val="00156555"/>
    <w:rsid w:val="00156C67"/>
    <w:rsid w:val="001576EA"/>
    <w:rsid w:val="00162124"/>
    <w:rsid w:val="00162A80"/>
    <w:rsid w:val="00164586"/>
    <w:rsid w:val="001707F1"/>
    <w:rsid w:val="001718AC"/>
    <w:rsid w:val="00173A65"/>
    <w:rsid w:val="001757C4"/>
    <w:rsid w:val="001774D3"/>
    <w:rsid w:val="001807D4"/>
    <w:rsid w:val="001812A9"/>
    <w:rsid w:val="0018185F"/>
    <w:rsid w:val="001837BF"/>
    <w:rsid w:val="00187C89"/>
    <w:rsid w:val="00192053"/>
    <w:rsid w:val="00193070"/>
    <w:rsid w:val="001931B8"/>
    <w:rsid w:val="001A00F7"/>
    <w:rsid w:val="001A1011"/>
    <w:rsid w:val="001A1102"/>
    <w:rsid w:val="001A1188"/>
    <w:rsid w:val="001A1226"/>
    <w:rsid w:val="001A5053"/>
    <w:rsid w:val="001A50E6"/>
    <w:rsid w:val="001A7391"/>
    <w:rsid w:val="001A7747"/>
    <w:rsid w:val="001B1633"/>
    <w:rsid w:val="001B3CBD"/>
    <w:rsid w:val="001B5461"/>
    <w:rsid w:val="001B5F91"/>
    <w:rsid w:val="001B658F"/>
    <w:rsid w:val="001B7E28"/>
    <w:rsid w:val="001C2C93"/>
    <w:rsid w:val="001C526A"/>
    <w:rsid w:val="001C5A95"/>
    <w:rsid w:val="001D1832"/>
    <w:rsid w:val="001D23FC"/>
    <w:rsid w:val="001D288D"/>
    <w:rsid w:val="001D7525"/>
    <w:rsid w:val="001E4877"/>
    <w:rsid w:val="001E59D8"/>
    <w:rsid w:val="001E7058"/>
    <w:rsid w:val="001E76B2"/>
    <w:rsid w:val="001F1132"/>
    <w:rsid w:val="001F6B6A"/>
    <w:rsid w:val="001F7D76"/>
    <w:rsid w:val="002047F9"/>
    <w:rsid w:val="00204F85"/>
    <w:rsid w:val="00207965"/>
    <w:rsid w:val="00212336"/>
    <w:rsid w:val="00212E2E"/>
    <w:rsid w:val="00214D9C"/>
    <w:rsid w:val="0021536C"/>
    <w:rsid w:val="00217DC7"/>
    <w:rsid w:val="002203B9"/>
    <w:rsid w:val="00220509"/>
    <w:rsid w:val="00222755"/>
    <w:rsid w:val="00232FA6"/>
    <w:rsid w:val="0023348C"/>
    <w:rsid w:val="002336E3"/>
    <w:rsid w:val="00235720"/>
    <w:rsid w:val="00237CC5"/>
    <w:rsid w:val="00237D3E"/>
    <w:rsid w:val="00240991"/>
    <w:rsid w:val="00243F25"/>
    <w:rsid w:val="0024573B"/>
    <w:rsid w:val="00245D46"/>
    <w:rsid w:val="0025019E"/>
    <w:rsid w:val="00254713"/>
    <w:rsid w:val="0025690A"/>
    <w:rsid w:val="00257D7E"/>
    <w:rsid w:val="002621B0"/>
    <w:rsid w:val="00263E6C"/>
    <w:rsid w:val="00264FB6"/>
    <w:rsid w:val="00280D0F"/>
    <w:rsid w:val="00283385"/>
    <w:rsid w:val="00285794"/>
    <w:rsid w:val="00285CD0"/>
    <w:rsid w:val="00286E99"/>
    <w:rsid w:val="00287A46"/>
    <w:rsid w:val="002909E8"/>
    <w:rsid w:val="00293795"/>
    <w:rsid w:val="00295645"/>
    <w:rsid w:val="002959AB"/>
    <w:rsid w:val="002964FD"/>
    <w:rsid w:val="0029770B"/>
    <w:rsid w:val="002A4396"/>
    <w:rsid w:val="002A49DF"/>
    <w:rsid w:val="002B6444"/>
    <w:rsid w:val="002B6FC3"/>
    <w:rsid w:val="002B7716"/>
    <w:rsid w:val="002C11F0"/>
    <w:rsid w:val="002C60BA"/>
    <w:rsid w:val="002C7B25"/>
    <w:rsid w:val="002D32DA"/>
    <w:rsid w:val="002D36ED"/>
    <w:rsid w:val="002D41FD"/>
    <w:rsid w:val="002E275A"/>
    <w:rsid w:val="002E43E9"/>
    <w:rsid w:val="002E51A5"/>
    <w:rsid w:val="002E530C"/>
    <w:rsid w:val="002F1251"/>
    <w:rsid w:val="002F4621"/>
    <w:rsid w:val="002F75BD"/>
    <w:rsid w:val="00300D43"/>
    <w:rsid w:val="0030172F"/>
    <w:rsid w:val="0030181B"/>
    <w:rsid w:val="003029F6"/>
    <w:rsid w:val="00302CD8"/>
    <w:rsid w:val="00303E8E"/>
    <w:rsid w:val="00305831"/>
    <w:rsid w:val="00305A69"/>
    <w:rsid w:val="00306128"/>
    <w:rsid w:val="00311E0A"/>
    <w:rsid w:val="003144AD"/>
    <w:rsid w:val="00320ABF"/>
    <w:rsid w:val="00321D33"/>
    <w:rsid w:val="00322A45"/>
    <w:rsid w:val="003256C1"/>
    <w:rsid w:val="003265F9"/>
    <w:rsid w:val="00327031"/>
    <w:rsid w:val="00330F53"/>
    <w:rsid w:val="00331296"/>
    <w:rsid w:val="0033331D"/>
    <w:rsid w:val="00333803"/>
    <w:rsid w:val="00336138"/>
    <w:rsid w:val="00337DF3"/>
    <w:rsid w:val="00340C44"/>
    <w:rsid w:val="00342096"/>
    <w:rsid w:val="00343216"/>
    <w:rsid w:val="00344541"/>
    <w:rsid w:val="00345ED0"/>
    <w:rsid w:val="00351B72"/>
    <w:rsid w:val="00352F5F"/>
    <w:rsid w:val="00360820"/>
    <w:rsid w:val="003622B3"/>
    <w:rsid w:val="00364108"/>
    <w:rsid w:val="0036498B"/>
    <w:rsid w:val="003649CF"/>
    <w:rsid w:val="00364C35"/>
    <w:rsid w:val="0036638A"/>
    <w:rsid w:val="0036680F"/>
    <w:rsid w:val="00366E4E"/>
    <w:rsid w:val="003731A0"/>
    <w:rsid w:val="003734DE"/>
    <w:rsid w:val="0037361A"/>
    <w:rsid w:val="00374FDF"/>
    <w:rsid w:val="0037511F"/>
    <w:rsid w:val="00375519"/>
    <w:rsid w:val="003759DB"/>
    <w:rsid w:val="00375C28"/>
    <w:rsid w:val="00381522"/>
    <w:rsid w:val="00384258"/>
    <w:rsid w:val="003856F1"/>
    <w:rsid w:val="00386D68"/>
    <w:rsid w:val="00387ABE"/>
    <w:rsid w:val="00391DA5"/>
    <w:rsid w:val="00394EE2"/>
    <w:rsid w:val="00397C39"/>
    <w:rsid w:val="003A2023"/>
    <w:rsid w:val="003A2091"/>
    <w:rsid w:val="003A21D3"/>
    <w:rsid w:val="003A615F"/>
    <w:rsid w:val="003A642F"/>
    <w:rsid w:val="003B0331"/>
    <w:rsid w:val="003B2924"/>
    <w:rsid w:val="003B3F5B"/>
    <w:rsid w:val="003B7310"/>
    <w:rsid w:val="003B78DB"/>
    <w:rsid w:val="003C0E34"/>
    <w:rsid w:val="003C0E75"/>
    <w:rsid w:val="003C4ED2"/>
    <w:rsid w:val="003D3474"/>
    <w:rsid w:val="003D497B"/>
    <w:rsid w:val="003D6D6C"/>
    <w:rsid w:val="003D7857"/>
    <w:rsid w:val="003D7FEB"/>
    <w:rsid w:val="003E3870"/>
    <w:rsid w:val="003E4CC8"/>
    <w:rsid w:val="003E52E6"/>
    <w:rsid w:val="003F4710"/>
    <w:rsid w:val="003F6132"/>
    <w:rsid w:val="00400934"/>
    <w:rsid w:val="00400D47"/>
    <w:rsid w:val="004017A1"/>
    <w:rsid w:val="004019CA"/>
    <w:rsid w:val="00402FE7"/>
    <w:rsid w:val="00404D58"/>
    <w:rsid w:val="00406363"/>
    <w:rsid w:val="00410355"/>
    <w:rsid w:val="004107BE"/>
    <w:rsid w:val="0041360D"/>
    <w:rsid w:val="00414033"/>
    <w:rsid w:val="004175D9"/>
    <w:rsid w:val="004200E7"/>
    <w:rsid w:val="00421EAB"/>
    <w:rsid w:val="004240BD"/>
    <w:rsid w:val="00425CE0"/>
    <w:rsid w:val="0042700B"/>
    <w:rsid w:val="00427C26"/>
    <w:rsid w:val="004317C0"/>
    <w:rsid w:val="00432459"/>
    <w:rsid w:val="00440EF9"/>
    <w:rsid w:val="00441A00"/>
    <w:rsid w:val="00446C74"/>
    <w:rsid w:val="00446D81"/>
    <w:rsid w:val="0045100F"/>
    <w:rsid w:val="0045264E"/>
    <w:rsid w:val="00453363"/>
    <w:rsid w:val="0045474E"/>
    <w:rsid w:val="00454C06"/>
    <w:rsid w:val="00460FCE"/>
    <w:rsid w:val="004612B2"/>
    <w:rsid w:val="00462D92"/>
    <w:rsid w:val="00466432"/>
    <w:rsid w:val="00472F68"/>
    <w:rsid w:val="004744D9"/>
    <w:rsid w:val="00474635"/>
    <w:rsid w:val="004759F4"/>
    <w:rsid w:val="00475EBF"/>
    <w:rsid w:val="00476C54"/>
    <w:rsid w:val="00482B88"/>
    <w:rsid w:val="00482F57"/>
    <w:rsid w:val="00483534"/>
    <w:rsid w:val="00484D17"/>
    <w:rsid w:val="00487EFD"/>
    <w:rsid w:val="00491D63"/>
    <w:rsid w:val="00492629"/>
    <w:rsid w:val="00493C2A"/>
    <w:rsid w:val="004962C5"/>
    <w:rsid w:val="0049636E"/>
    <w:rsid w:val="004A37C1"/>
    <w:rsid w:val="004A3E62"/>
    <w:rsid w:val="004A6521"/>
    <w:rsid w:val="004B0168"/>
    <w:rsid w:val="004B19CC"/>
    <w:rsid w:val="004B53D9"/>
    <w:rsid w:val="004B5E25"/>
    <w:rsid w:val="004B688B"/>
    <w:rsid w:val="004C16C6"/>
    <w:rsid w:val="004C18C3"/>
    <w:rsid w:val="004C2700"/>
    <w:rsid w:val="004C34F5"/>
    <w:rsid w:val="004D3D5E"/>
    <w:rsid w:val="004D5C80"/>
    <w:rsid w:val="004D697A"/>
    <w:rsid w:val="004E40D4"/>
    <w:rsid w:val="004E5746"/>
    <w:rsid w:val="004E69BD"/>
    <w:rsid w:val="004F0D20"/>
    <w:rsid w:val="004F5539"/>
    <w:rsid w:val="004F5748"/>
    <w:rsid w:val="004F729F"/>
    <w:rsid w:val="00501B77"/>
    <w:rsid w:val="00502D12"/>
    <w:rsid w:val="00503514"/>
    <w:rsid w:val="005044AB"/>
    <w:rsid w:val="00507EAD"/>
    <w:rsid w:val="00512C46"/>
    <w:rsid w:val="00515C71"/>
    <w:rsid w:val="005173DF"/>
    <w:rsid w:val="00521883"/>
    <w:rsid w:val="00522A24"/>
    <w:rsid w:val="00522C34"/>
    <w:rsid w:val="0052383A"/>
    <w:rsid w:val="00526311"/>
    <w:rsid w:val="005272E2"/>
    <w:rsid w:val="0052756B"/>
    <w:rsid w:val="00531CAE"/>
    <w:rsid w:val="0053428F"/>
    <w:rsid w:val="0053536A"/>
    <w:rsid w:val="0054041A"/>
    <w:rsid w:val="00540548"/>
    <w:rsid w:val="005423A8"/>
    <w:rsid w:val="0054370F"/>
    <w:rsid w:val="005449D6"/>
    <w:rsid w:val="00546B18"/>
    <w:rsid w:val="005528EE"/>
    <w:rsid w:val="00555431"/>
    <w:rsid w:val="00556332"/>
    <w:rsid w:val="0055736E"/>
    <w:rsid w:val="00560711"/>
    <w:rsid w:val="005610BD"/>
    <w:rsid w:val="005630F6"/>
    <w:rsid w:val="00570D4E"/>
    <w:rsid w:val="00572B12"/>
    <w:rsid w:val="00574F31"/>
    <w:rsid w:val="00575590"/>
    <w:rsid w:val="00580032"/>
    <w:rsid w:val="00581F08"/>
    <w:rsid w:val="005843F9"/>
    <w:rsid w:val="00587330"/>
    <w:rsid w:val="005921C9"/>
    <w:rsid w:val="00592CC4"/>
    <w:rsid w:val="00597A10"/>
    <w:rsid w:val="005A080E"/>
    <w:rsid w:val="005A223A"/>
    <w:rsid w:val="005A554F"/>
    <w:rsid w:val="005A6B53"/>
    <w:rsid w:val="005A6D28"/>
    <w:rsid w:val="005B06DC"/>
    <w:rsid w:val="005B149F"/>
    <w:rsid w:val="005B50A4"/>
    <w:rsid w:val="005B716E"/>
    <w:rsid w:val="005B7DDC"/>
    <w:rsid w:val="005C2E2A"/>
    <w:rsid w:val="005C390B"/>
    <w:rsid w:val="005C3B77"/>
    <w:rsid w:val="005C4FC0"/>
    <w:rsid w:val="005D17A4"/>
    <w:rsid w:val="005D40B9"/>
    <w:rsid w:val="005D6643"/>
    <w:rsid w:val="005D6BB6"/>
    <w:rsid w:val="005E128B"/>
    <w:rsid w:val="005E330E"/>
    <w:rsid w:val="005E40A0"/>
    <w:rsid w:val="005E45B7"/>
    <w:rsid w:val="005E599C"/>
    <w:rsid w:val="005F16EE"/>
    <w:rsid w:val="005F229E"/>
    <w:rsid w:val="005F2C1E"/>
    <w:rsid w:val="005F5098"/>
    <w:rsid w:val="005F6042"/>
    <w:rsid w:val="00601637"/>
    <w:rsid w:val="006021EF"/>
    <w:rsid w:val="00602BDD"/>
    <w:rsid w:val="00603905"/>
    <w:rsid w:val="006070F2"/>
    <w:rsid w:val="00607EB2"/>
    <w:rsid w:val="00611DC7"/>
    <w:rsid w:val="00611E6C"/>
    <w:rsid w:val="00616822"/>
    <w:rsid w:val="00620972"/>
    <w:rsid w:val="00621DCD"/>
    <w:rsid w:val="00621E35"/>
    <w:rsid w:val="0062445F"/>
    <w:rsid w:val="006249A8"/>
    <w:rsid w:val="00626D1E"/>
    <w:rsid w:val="00627141"/>
    <w:rsid w:val="00635105"/>
    <w:rsid w:val="00635E4B"/>
    <w:rsid w:val="00640E6A"/>
    <w:rsid w:val="00642126"/>
    <w:rsid w:val="00643A03"/>
    <w:rsid w:val="00645812"/>
    <w:rsid w:val="0064753E"/>
    <w:rsid w:val="0065042E"/>
    <w:rsid w:val="006506D6"/>
    <w:rsid w:val="0065271F"/>
    <w:rsid w:val="006546CA"/>
    <w:rsid w:val="00654AD5"/>
    <w:rsid w:val="006554BB"/>
    <w:rsid w:val="006635A9"/>
    <w:rsid w:val="00663EB6"/>
    <w:rsid w:val="0067023B"/>
    <w:rsid w:val="00670BAF"/>
    <w:rsid w:val="006733E3"/>
    <w:rsid w:val="0067790E"/>
    <w:rsid w:val="00686D4E"/>
    <w:rsid w:val="0068736D"/>
    <w:rsid w:val="00687F39"/>
    <w:rsid w:val="00691F42"/>
    <w:rsid w:val="006925E7"/>
    <w:rsid w:val="0069308B"/>
    <w:rsid w:val="006A0AF4"/>
    <w:rsid w:val="006A0E38"/>
    <w:rsid w:val="006A138F"/>
    <w:rsid w:val="006A2180"/>
    <w:rsid w:val="006A2665"/>
    <w:rsid w:val="006A324D"/>
    <w:rsid w:val="006A3397"/>
    <w:rsid w:val="006A498A"/>
    <w:rsid w:val="006A4C32"/>
    <w:rsid w:val="006A7C55"/>
    <w:rsid w:val="006B03F8"/>
    <w:rsid w:val="006B1655"/>
    <w:rsid w:val="006B1F60"/>
    <w:rsid w:val="006B3AE3"/>
    <w:rsid w:val="006B6748"/>
    <w:rsid w:val="006C1BA0"/>
    <w:rsid w:val="006D2DD9"/>
    <w:rsid w:val="006D31E8"/>
    <w:rsid w:val="006D5812"/>
    <w:rsid w:val="006D603E"/>
    <w:rsid w:val="006E0EDE"/>
    <w:rsid w:val="006E11B0"/>
    <w:rsid w:val="006E56D4"/>
    <w:rsid w:val="006F2F71"/>
    <w:rsid w:val="006F35A4"/>
    <w:rsid w:val="006F59C2"/>
    <w:rsid w:val="006F768D"/>
    <w:rsid w:val="007012D2"/>
    <w:rsid w:val="00701D9F"/>
    <w:rsid w:val="0070209D"/>
    <w:rsid w:val="00711DB2"/>
    <w:rsid w:val="0071665B"/>
    <w:rsid w:val="007176F5"/>
    <w:rsid w:val="007220D4"/>
    <w:rsid w:val="00724D47"/>
    <w:rsid w:val="00726F15"/>
    <w:rsid w:val="0073075A"/>
    <w:rsid w:val="00731046"/>
    <w:rsid w:val="00731809"/>
    <w:rsid w:val="007420BF"/>
    <w:rsid w:val="007425CF"/>
    <w:rsid w:val="00744F7E"/>
    <w:rsid w:val="007459EC"/>
    <w:rsid w:val="00746079"/>
    <w:rsid w:val="0075027E"/>
    <w:rsid w:val="007515BB"/>
    <w:rsid w:val="00756559"/>
    <w:rsid w:val="00761BA0"/>
    <w:rsid w:val="007626BB"/>
    <w:rsid w:val="00763B42"/>
    <w:rsid w:val="0076541F"/>
    <w:rsid w:val="00775929"/>
    <w:rsid w:val="00775BA7"/>
    <w:rsid w:val="007765D3"/>
    <w:rsid w:val="00776D33"/>
    <w:rsid w:val="00780FF8"/>
    <w:rsid w:val="00781920"/>
    <w:rsid w:val="00782990"/>
    <w:rsid w:val="007834CF"/>
    <w:rsid w:val="007861D6"/>
    <w:rsid w:val="00786431"/>
    <w:rsid w:val="00791969"/>
    <w:rsid w:val="007A5FCA"/>
    <w:rsid w:val="007A67B4"/>
    <w:rsid w:val="007B0FAF"/>
    <w:rsid w:val="007B175D"/>
    <w:rsid w:val="007B5C0C"/>
    <w:rsid w:val="007C1E28"/>
    <w:rsid w:val="007C3016"/>
    <w:rsid w:val="007C35AB"/>
    <w:rsid w:val="007D30D4"/>
    <w:rsid w:val="007D6633"/>
    <w:rsid w:val="007D6EF5"/>
    <w:rsid w:val="007E26FE"/>
    <w:rsid w:val="007E52CC"/>
    <w:rsid w:val="007E7395"/>
    <w:rsid w:val="007E757D"/>
    <w:rsid w:val="007F0688"/>
    <w:rsid w:val="007F48FC"/>
    <w:rsid w:val="007F6A22"/>
    <w:rsid w:val="007F77F3"/>
    <w:rsid w:val="00800D23"/>
    <w:rsid w:val="008040D4"/>
    <w:rsid w:val="00807738"/>
    <w:rsid w:val="00807768"/>
    <w:rsid w:val="00813597"/>
    <w:rsid w:val="00813E81"/>
    <w:rsid w:val="00814C37"/>
    <w:rsid w:val="00815984"/>
    <w:rsid w:val="008208AD"/>
    <w:rsid w:val="00820AC9"/>
    <w:rsid w:val="008217CD"/>
    <w:rsid w:val="0082521A"/>
    <w:rsid w:val="00825521"/>
    <w:rsid w:val="008265D2"/>
    <w:rsid w:val="00832050"/>
    <w:rsid w:val="00834437"/>
    <w:rsid w:val="00834802"/>
    <w:rsid w:val="008420BF"/>
    <w:rsid w:val="0084484E"/>
    <w:rsid w:val="008454B2"/>
    <w:rsid w:val="0084553A"/>
    <w:rsid w:val="00847AE2"/>
    <w:rsid w:val="008511BE"/>
    <w:rsid w:val="00852B54"/>
    <w:rsid w:val="00852BAA"/>
    <w:rsid w:val="00853DBF"/>
    <w:rsid w:val="00856FD9"/>
    <w:rsid w:val="00857B2D"/>
    <w:rsid w:val="00874397"/>
    <w:rsid w:val="0087643E"/>
    <w:rsid w:val="00880644"/>
    <w:rsid w:val="0088105C"/>
    <w:rsid w:val="00882B6D"/>
    <w:rsid w:val="0089087B"/>
    <w:rsid w:val="00890FFD"/>
    <w:rsid w:val="00897D24"/>
    <w:rsid w:val="008A1450"/>
    <w:rsid w:val="008A2098"/>
    <w:rsid w:val="008A2ADC"/>
    <w:rsid w:val="008A764F"/>
    <w:rsid w:val="008B0184"/>
    <w:rsid w:val="008B1765"/>
    <w:rsid w:val="008B2128"/>
    <w:rsid w:val="008B7195"/>
    <w:rsid w:val="008C2540"/>
    <w:rsid w:val="008C2C88"/>
    <w:rsid w:val="008C5978"/>
    <w:rsid w:val="008C7635"/>
    <w:rsid w:val="008C7B34"/>
    <w:rsid w:val="008D56BB"/>
    <w:rsid w:val="008D570E"/>
    <w:rsid w:val="008D5B44"/>
    <w:rsid w:val="008D71FB"/>
    <w:rsid w:val="008E0311"/>
    <w:rsid w:val="008E036C"/>
    <w:rsid w:val="008E22B3"/>
    <w:rsid w:val="008E22F2"/>
    <w:rsid w:val="008E4895"/>
    <w:rsid w:val="008E5E2F"/>
    <w:rsid w:val="008E7A89"/>
    <w:rsid w:val="008F0502"/>
    <w:rsid w:val="008F1D25"/>
    <w:rsid w:val="008F2E94"/>
    <w:rsid w:val="008F3620"/>
    <w:rsid w:val="008F493C"/>
    <w:rsid w:val="008F608D"/>
    <w:rsid w:val="00902D6F"/>
    <w:rsid w:val="00902D91"/>
    <w:rsid w:val="00903FFD"/>
    <w:rsid w:val="00904C63"/>
    <w:rsid w:val="00910436"/>
    <w:rsid w:val="00910AA1"/>
    <w:rsid w:val="009114D2"/>
    <w:rsid w:val="0091368B"/>
    <w:rsid w:val="009143A9"/>
    <w:rsid w:val="0091649A"/>
    <w:rsid w:val="00916D6F"/>
    <w:rsid w:val="00917078"/>
    <w:rsid w:val="00921105"/>
    <w:rsid w:val="0092187C"/>
    <w:rsid w:val="00921BA6"/>
    <w:rsid w:val="009231E7"/>
    <w:rsid w:val="00924BB6"/>
    <w:rsid w:val="009260BF"/>
    <w:rsid w:val="0092639D"/>
    <w:rsid w:val="00927E2D"/>
    <w:rsid w:val="00934BD5"/>
    <w:rsid w:val="00934D58"/>
    <w:rsid w:val="00935B5F"/>
    <w:rsid w:val="00936913"/>
    <w:rsid w:val="009422FD"/>
    <w:rsid w:val="009463C9"/>
    <w:rsid w:val="009521A8"/>
    <w:rsid w:val="00955822"/>
    <w:rsid w:val="0095582D"/>
    <w:rsid w:val="00955B3A"/>
    <w:rsid w:val="00956A4E"/>
    <w:rsid w:val="00956E92"/>
    <w:rsid w:val="009573DF"/>
    <w:rsid w:val="0096220A"/>
    <w:rsid w:val="00965ABB"/>
    <w:rsid w:val="00971C28"/>
    <w:rsid w:val="0097386D"/>
    <w:rsid w:val="009741CF"/>
    <w:rsid w:val="00976EDA"/>
    <w:rsid w:val="00977249"/>
    <w:rsid w:val="00981E02"/>
    <w:rsid w:val="0098261F"/>
    <w:rsid w:val="0098263F"/>
    <w:rsid w:val="00984627"/>
    <w:rsid w:val="00985977"/>
    <w:rsid w:val="00985C39"/>
    <w:rsid w:val="009900A6"/>
    <w:rsid w:val="00992705"/>
    <w:rsid w:val="00995603"/>
    <w:rsid w:val="00996666"/>
    <w:rsid w:val="009A4C14"/>
    <w:rsid w:val="009A5271"/>
    <w:rsid w:val="009A5732"/>
    <w:rsid w:val="009A6839"/>
    <w:rsid w:val="009B0707"/>
    <w:rsid w:val="009B269B"/>
    <w:rsid w:val="009C0B77"/>
    <w:rsid w:val="009C10FB"/>
    <w:rsid w:val="009C2840"/>
    <w:rsid w:val="009C7235"/>
    <w:rsid w:val="009C7CDC"/>
    <w:rsid w:val="009D386A"/>
    <w:rsid w:val="009D527D"/>
    <w:rsid w:val="009D58EE"/>
    <w:rsid w:val="009D7109"/>
    <w:rsid w:val="009D7EF4"/>
    <w:rsid w:val="009E0426"/>
    <w:rsid w:val="009E0CAF"/>
    <w:rsid w:val="009E2AB3"/>
    <w:rsid w:val="009E41E0"/>
    <w:rsid w:val="009E5F69"/>
    <w:rsid w:val="009F29D2"/>
    <w:rsid w:val="009F6C52"/>
    <w:rsid w:val="00A039FE"/>
    <w:rsid w:val="00A11E0F"/>
    <w:rsid w:val="00A24577"/>
    <w:rsid w:val="00A246C2"/>
    <w:rsid w:val="00A24C6B"/>
    <w:rsid w:val="00A313F6"/>
    <w:rsid w:val="00A3765C"/>
    <w:rsid w:val="00A37DB9"/>
    <w:rsid w:val="00A41686"/>
    <w:rsid w:val="00A418BD"/>
    <w:rsid w:val="00A43200"/>
    <w:rsid w:val="00A4527F"/>
    <w:rsid w:val="00A5259A"/>
    <w:rsid w:val="00A526AA"/>
    <w:rsid w:val="00A52956"/>
    <w:rsid w:val="00A52DE9"/>
    <w:rsid w:val="00A533BC"/>
    <w:rsid w:val="00A54F94"/>
    <w:rsid w:val="00A55064"/>
    <w:rsid w:val="00A56121"/>
    <w:rsid w:val="00A65CA4"/>
    <w:rsid w:val="00A710EC"/>
    <w:rsid w:val="00A72FAF"/>
    <w:rsid w:val="00A7606B"/>
    <w:rsid w:val="00A773AF"/>
    <w:rsid w:val="00A77441"/>
    <w:rsid w:val="00A80A6C"/>
    <w:rsid w:val="00A847E2"/>
    <w:rsid w:val="00A8493A"/>
    <w:rsid w:val="00A852E3"/>
    <w:rsid w:val="00A857D7"/>
    <w:rsid w:val="00A8792C"/>
    <w:rsid w:val="00A919AD"/>
    <w:rsid w:val="00A926BA"/>
    <w:rsid w:val="00A92A5F"/>
    <w:rsid w:val="00A97732"/>
    <w:rsid w:val="00A97F42"/>
    <w:rsid w:val="00AA0E02"/>
    <w:rsid w:val="00AA4543"/>
    <w:rsid w:val="00AA54C2"/>
    <w:rsid w:val="00AB3D8E"/>
    <w:rsid w:val="00AB5797"/>
    <w:rsid w:val="00AB7A56"/>
    <w:rsid w:val="00AC05E2"/>
    <w:rsid w:val="00AC3021"/>
    <w:rsid w:val="00AC3C28"/>
    <w:rsid w:val="00AC4999"/>
    <w:rsid w:val="00AC7DB5"/>
    <w:rsid w:val="00AD6635"/>
    <w:rsid w:val="00AD78BE"/>
    <w:rsid w:val="00AE59E7"/>
    <w:rsid w:val="00AE68C4"/>
    <w:rsid w:val="00AF02D0"/>
    <w:rsid w:val="00AF63C8"/>
    <w:rsid w:val="00AF6A75"/>
    <w:rsid w:val="00AF6FC9"/>
    <w:rsid w:val="00B01221"/>
    <w:rsid w:val="00B03521"/>
    <w:rsid w:val="00B050D9"/>
    <w:rsid w:val="00B05A89"/>
    <w:rsid w:val="00B073E8"/>
    <w:rsid w:val="00B11D98"/>
    <w:rsid w:val="00B1667A"/>
    <w:rsid w:val="00B1722E"/>
    <w:rsid w:val="00B31F21"/>
    <w:rsid w:val="00B32AAD"/>
    <w:rsid w:val="00B333FD"/>
    <w:rsid w:val="00B348BF"/>
    <w:rsid w:val="00B37026"/>
    <w:rsid w:val="00B37B95"/>
    <w:rsid w:val="00B4184B"/>
    <w:rsid w:val="00B429EC"/>
    <w:rsid w:val="00B51522"/>
    <w:rsid w:val="00B5174C"/>
    <w:rsid w:val="00B53CC7"/>
    <w:rsid w:val="00B544FA"/>
    <w:rsid w:val="00B56D85"/>
    <w:rsid w:val="00B57D38"/>
    <w:rsid w:val="00B6279C"/>
    <w:rsid w:val="00B62C69"/>
    <w:rsid w:val="00B67B3C"/>
    <w:rsid w:val="00B70F99"/>
    <w:rsid w:val="00B72214"/>
    <w:rsid w:val="00B8033D"/>
    <w:rsid w:val="00B809C7"/>
    <w:rsid w:val="00B81358"/>
    <w:rsid w:val="00B8314D"/>
    <w:rsid w:val="00B847D2"/>
    <w:rsid w:val="00B85AEA"/>
    <w:rsid w:val="00B9135B"/>
    <w:rsid w:val="00B91A1D"/>
    <w:rsid w:val="00B92CAB"/>
    <w:rsid w:val="00B95288"/>
    <w:rsid w:val="00B96B66"/>
    <w:rsid w:val="00BA029E"/>
    <w:rsid w:val="00BA0F28"/>
    <w:rsid w:val="00BA167A"/>
    <w:rsid w:val="00BA47CA"/>
    <w:rsid w:val="00BA6D6C"/>
    <w:rsid w:val="00BA7359"/>
    <w:rsid w:val="00BB13C2"/>
    <w:rsid w:val="00BB20AA"/>
    <w:rsid w:val="00BB23C9"/>
    <w:rsid w:val="00BB2912"/>
    <w:rsid w:val="00BB684D"/>
    <w:rsid w:val="00BC4A64"/>
    <w:rsid w:val="00BC5597"/>
    <w:rsid w:val="00BC5DEB"/>
    <w:rsid w:val="00BD0383"/>
    <w:rsid w:val="00BD0FD3"/>
    <w:rsid w:val="00BD5967"/>
    <w:rsid w:val="00BD6AEF"/>
    <w:rsid w:val="00BD6BEB"/>
    <w:rsid w:val="00BE0FEB"/>
    <w:rsid w:val="00BE6476"/>
    <w:rsid w:val="00BE7C07"/>
    <w:rsid w:val="00BF1B7D"/>
    <w:rsid w:val="00BF1B98"/>
    <w:rsid w:val="00BF5BA5"/>
    <w:rsid w:val="00C00997"/>
    <w:rsid w:val="00C00B59"/>
    <w:rsid w:val="00C02F48"/>
    <w:rsid w:val="00C035D9"/>
    <w:rsid w:val="00C071D8"/>
    <w:rsid w:val="00C163F1"/>
    <w:rsid w:val="00C163FC"/>
    <w:rsid w:val="00C16CA0"/>
    <w:rsid w:val="00C17A77"/>
    <w:rsid w:val="00C20223"/>
    <w:rsid w:val="00C20F03"/>
    <w:rsid w:val="00C245F9"/>
    <w:rsid w:val="00C25438"/>
    <w:rsid w:val="00C303BC"/>
    <w:rsid w:val="00C3312F"/>
    <w:rsid w:val="00C378A7"/>
    <w:rsid w:val="00C43F0F"/>
    <w:rsid w:val="00C451A0"/>
    <w:rsid w:val="00C4679B"/>
    <w:rsid w:val="00C4723D"/>
    <w:rsid w:val="00C47B52"/>
    <w:rsid w:val="00C50E3D"/>
    <w:rsid w:val="00C512B5"/>
    <w:rsid w:val="00C52100"/>
    <w:rsid w:val="00C5233A"/>
    <w:rsid w:val="00C530E7"/>
    <w:rsid w:val="00C627CC"/>
    <w:rsid w:val="00C71224"/>
    <w:rsid w:val="00C71D53"/>
    <w:rsid w:val="00C7690E"/>
    <w:rsid w:val="00C778BC"/>
    <w:rsid w:val="00C80AEE"/>
    <w:rsid w:val="00C82CC6"/>
    <w:rsid w:val="00C82D30"/>
    <w:rsid w:val="00C830ED"/>
    <w:rsid w:val="00C85869"/>
    <w:rsid w:val="00C93A61"/>
    <w:rsid w:val="00C93D91"/>
    <w:rsid w:val="00CA060E"/>
    <w:rsid w:val="00CA605D"/>
    <w:rsid w:val="00CB0AB8"/>
    <w:rsid w:val="00CB1274"/>
    <w:rsid w:val="00CB5DB8"/>
    <w:rsid w:val="00CB5F72"/>
    <w:rsid w:val="00CB63FC"/>
    <w:rsid w:val="00CC39A1"/>
    <w:rsid w:val="00CC47E4"/>
    <w:rsid w:val="00CC5903"/>
    <w:rsid w:val="00CC61E2"/>
    <w:rsid w:val="00CD19C6"/>
    <w:rsid w:val="00CD36C9"/>
    <w:rsid w:val="00CD39BE"/>
    <w:rsid w:val="00CE0249"/>
    <w:rsid w:val="00CE0B92"/>
    <w:rsid w:val="00CE4D5C"/>
    <w:rsid w:val="00CE7D42"/>
    <w:rsid w:val="00CF20A7"/>
    <w:rsid w:val="00CF21E5"/>
    <w:rsid w:val="00CF4920"/>
    <w:rsid w:val="00CF7C48"/>
    <w:rsid w:val="00CF7E33"/>
    <w:rsid w:val="00D054E8"/>
    <w:rsid w:val="00D056C5"/>
    <w:rsid w:val="00D068C3"/>
    <w:rsid w:val="00D073EF"/>
    <w:rsid w:val="00D11200"/>
    <w:rsid w:val="00D113DB"/>
    <w:rsid w:val="00D14ED0"/>
    <w:rsid w:val="00D15EE2"/>
    <w:rsid w:val="00D16309"/>
    <w:rsid w:val="00D16D45"/>
    <w:rsid w:val="00D21723"/>
    <w:rsid w:val="00D22DA4"/>
    <w:rsid w:val="00D23ACA"/>
    <w:rsid w:val="00D24DEA"/>
    <w:rsid w:val="00D24DEE"/>
    <w:rsid w:val="00D257F0"/>
    <w:rsid w:val="00D26EAC"/>
    <w:rsid w:val="00D30A00"/>
    <w:rsid w:val="00D32DC1"/>
    <w:rsid w:val="00D3472A"/>
    <w:rsid w:val="00D35CD4"/>
    <w:rsid w:val="00D40328"/>
    <w:rsid w:val="00D40BE0"/>
    <w:rsid w:val="00D420D6"/>
    <w:rsid w:val="00D430CD"/>
    <w:rsid w:val="00D43745"/>
    <w:rsid w:val="00D43C60"/>
    <w:rsid w:val="00D44EA7"/>
    <w:rsid w:val="00D455BA"/>
    <w:rsid w:val="00D463CC"/>
    <w:rsid w:val="00D46C49"/>
    <w:rsid w:val="00D4713E"/>
    <w:rsid w:val="00D511A1"/>
    <w:rsid w:val="00D51CA8"/>
    <w:rsid w:val="00D5317E"/>
    <w:rsid w:val="00D55FF8"/>
    <w:rsid w:val="00D5694F"/>
    <w:rsid w:val="00D634B0"/>
    <w:rsid w:val="00D65639"/>
    <w:rsid w:val="00D7077B"/>
    <w:rsid w:val="00D70BF4"/>
    <w:rsid w:val="00D72BA4"/>
    <w:rsid w:val="00D77D84"/>
    <w:rsid w:val="00D81367"/>
    <w:rsid w:val="00D81B2A"/>
    <w:rsid w:val="00D85012"/>
    <w:rsid w:val="00D8512E"/>
    <w:rsid w:val="00D86AC8"/>
    <w:rsid w:val="00D9060C"/>
    <w:rsid w:val="00DA1745"/>
    <w:rsid w:val="00DA2D0A"/>
    <w:rsid w:val="00DA4E1F"/>
    <w:rsid w:val="00DA61C8"/>
    <w:rsid w:val="00DA656B"/>
    <w:rsid w:val="00DB139F"/>
    <w:rsid w:val="00DB702C"/>
    <w:rsid w:val="00DC12D4"/>
    <w:rsid w:val="00DC3149"/>
    <w:rsid w:val="00DD1056"/>
    <w:rsid w:val="00DD6026"/>
    <w:rsid w:val="00DD7AAB"/>
    <w:rsid w:val="00DD7CBE"/>
    <w:rsid w:val="00DE3ADA"/>
    <w:rsid w:val="00DF3783"/>
    <w:rsid w:val="00E000E5"/>
    <w:rsid w:val="00E02A57"/>
    <w:rsid w:val="00E03D35"/>
    <w:rsid w:val="00E10B8E"/>
    <w:rsid w:val="00E10D89"/>
    <w:rsid w:val="00E10F85"/>
    <w:rsid w:val="00E11D49"/>
    <w:rsid w:val="00E1248D"/>
    <w:rsid w:val="00E12E1C"/>
    <w:rsid w:val="00E12E85"/>
    <w:rsid w:val="00E13231"/>
    <w:rsid w:val="00E1403F"/>
    <w:rsid w:val="00E22ABE"/>
    <w:rsid w:val="00E22C9C"/>
    <w:rsid w:val="00E22E8B"/>
    <w:rsid w:val="00E239FD"/>
    <w:rsid w:val="00E24E39"/>
    <w:rsid w:val="00E25195"/>
    <w:rsid w:val="00E26A0A"/>
    <w:rsid w:val="00E275D7"/>
    <w:rsid w:val="00E35302"/>
    <w:rsid w:val="00E37669"/>
    <w:rsid w:val="00E45C7A"/>
    <w:rsid w:val="00E460C7"/>
    <w:rsid w:val="00E5143B"/>
    <w:rsid w:val="00E52944"/>
    <w:rsid w:val="00E53755"/>
    <w:rsid w:val="00E573D8"/>
    <w:rsid w:val="00E5787B"/>
    <w:rsid w:val="00E604BB"/>
    <w:rsid w:val="00E61739"/>
    <w:rsid w:val="00E627EC"/>
    <w:rsid w:val="00E6380D"/>
    <w:rsid w:val="00E6497A"/>
    <w:rsid w:val="00E65818"/>
    <w:rsid w:val="00E659E7"/>
    <w:rsid w:val="00E70D0C"/>
    <w:rsid w:val="00E72231"/>
    <w:rsid w:val="00E73E07"/>
    <w:rsid w:val="00E80D46"/>
    <w:rsid w:val="00E81C60"/>
    <w:rsid w:val="00E81F84"/>
    <w:rsid w:val="00E8202E"/>
    <w:rsid w:val="00E85815"/>
    <w:rsid w:val="00E86A91"/>
    <w:rsid w:val="00E86F70"/>
    <w:rsid w:val="00E91197"/>
    <w:rsid w:val="00E91759"/>
    <w:rsid w:val="00E91E22"/>
    <w:rsid w:val="00E973EE"/>
    <w:rsid w:val="00EA3B17"/>
    <w:rsid w:val="00EA7EC6"/>
    <w:rsid w:val="00EB27F2"/>
    <w:rsid w:val="00EB719A"/>
    <w:rsid w:val="00EC4C0F"/>
    <w:rsid w:val="00EC5124"/>
    <w:rsid w:val="00EC5945"/>
    <w:rsid w:val="00EC7B6C"/>
    <w:rsid w:val="00ED04A8"/>
    <w:rsid w:val="00ED3A57"/>
    <w:rsid w:val="00ED6038"/>
    <w:rsid w:val="00EE1CB9"/>
    <w:rsid w:val="00EE3330"/>
    <w:rsid w:val="00EE7D73"/>
    <w:rsid w:val="00EF119C"/>
    <w:rsid w:val="00EF425F"/>
    <w:rsid w:val="00EF6A25"/>
    <w:rsid w:val="00EF7633"/>
    <w:rsid w:val="00F00663"/>
    <w:rsid w:val="00F01B9A"/>
    <w:rsid w:val="00F04C84"/>
    <w:rsid w:val="00F05129"/>
    <w:rsid w:val="00F07337"/>
    <w:rsid w:val="00F10571"/>
    <w:rsid w:val="00F10EDB"/>
    <w:rsid w:val="00F1164C"/>
    <w:rsid w:val="00F13CCF"/>
    <w:rsid w:val="00F141C0"/>
    <w:rsid w:val="00F14548"/>
    <w:rsid w:val="00F14DBC"/>
    <w:rsid w:val="00F1694E"/>
    <w:rsid w:val="00F2075D"/>
    <w:rsid w:val="00F2228D"/>
    <w:rsid w:val="00F2578A"/>
    <w:rsid w:val="00F27B05"/>
    <w:rsid w:val="00F30EA6"/>
    <w:rsid w:val="00F31510"/>
    <w:rsid w:val="00F349F4"/>
    <w:rsid w:val="00F41FE4"/>
    <w:rsid w:val="00F432C7"/>
    <w:rsid w:val="00F466B3"/>
    <w:rsid w:val="00F504A0"/>
    <w:rsid w:val="00F509D1"/>
    <w:rsid w:val="00F51E1D"/>
    <w:rsid w:val="00F52862"/>
    <w:rsid w:val="00F531ED"/>
    <w:rsid w:val="00F56EFD"/>
    <w:rsid w:val="00F6029E"/>
    <w:rsid w:val="00F61985"/>
    <w:rsid w:val="00F64C35"/>
    <w:rsid w:val="00F70F45"/>
    <w:rsid w:val="00F71C25"/>
    <w:rsid w:val="00F722C3"/>
    <w:rsid w:val="00F746BB"/>
    <w:rsid w:val="00F74F6A"/>
    <w:rsid w:val="00F77155"/>
    <w:rsid w:val="00F77F1A"/>
    <w:rsid w:val="00F81F59"/>
    <w:rsid w:val="00F830A9"/>
    <w:rsid w:val="00F83419"/>
    <w:rsid w:val="00F837DB"/>
    <w:rsid w:val="00F83CB2"/>
    <w:rsid w:val="00F869B7"/>
    <w:rsid w:val="00F86A51"/>
    <w:rsid w:val="00F86BB3"/>
    <w:rsid w:val="00F87A72"/>
    <w:rsid w:val="00F94441"/>
    <w:rsid w:val="00F950B2"/>
    <w:rsid w:val="00F95802"/>
    <w:rsid w:val="00F96023"/>
    <w:rsid w:val="00F97F25"/>
    <w:rsid w:val="00FA0A7A"/>
    <w:rsid w:val="00FA442F"/>
    <w:rsid w:val="00FA59CA"/>
    <w:rsid w:val="00FA66CA"/>
    <w:rsid w:val="00FB150C"/>
    <w:rsid w:val="00FB37A8"/>
    <w:rsid w:val="00FB3FB6"/>
    <w:rsid w:val="00FC6691"/>
    <w:rsid w:val="00FC6EDF"/>
    <w:rsid w:val="00FD1BF9"/>
    <w:rsid w:val="00FD24B0"/>
    <w:rsid w:val="00FD635F"/>
    <w:rsid w:val="00FD7A0B"/>
    <w:rsid w:val="00FE0E27"/>
    <w:rsid w:val="00FE2F1A"/>
    <w:rsid w:val="00FE3192"/>
    <w:rsid w:val="00FE42F0"/>
    <w:rsid w:val="00FE52C2"/>
    <w:rsid w:val="00FF467D"/>
    <w:rsid w:val="00FF69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2524579D"/>
  <w15:docId w15:val="{78BFD59A-AC7E-48FA-A6A8-F50F8B9E31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52756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01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173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00</Words>
  <Characters>570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ondela,Chaitanya</dc:creator>
  <cp:keywords/>
  <dc:description/>
  <cp:lastModifiedBy>Male,Bharat Reddy</cp:lastModifiedBy>
  <cp:revision>5</cp:revision>
  <dcterms:created xsi:type="dcterms:W3CDTF">2020-06-09T02:35:00Z</dcterms:created>
  <dcterms:modified xsi:type="dcterms:W3CDTF">2020-06-17T02:44:00Z</dcterms:modified>
</cp:coreProperties>
</file>